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9A9EF5" w14:textId="789859D9" w:rsidR="004F6233" w:rsidRDefault="004F6233" w:rsidP="00596A5E">
      <w:pPr>
        <w:jc w:val="center"/>
      </w:pPr>
    </w:p>
    <w:p w14:paraId="07BBC4D5" w14:textId="497AE18A" w:rsidR="00596A5E" w:rsidRDefault="00596A5E" w:rsidP="00596A5E">
      <w:pPr>
        <w:jc w:val="center"/>
      </w:pPr>
    </w:p>
    <w:p w14:paraId="0A2B53E3" w14:textId="3B3DDC65" w:rsidR="00596A5E" w:rsidRDefault="00596A5E" w:rsidP="00596A5E">
      <w:pPr>
        <w:jc w:val="center"/>
      </w:pPr>
    </w:p>
    <w:p w14:paraId="4F3CD99E" w14:textId="6C7574D0" w:rsidR="00596A5E" w:rsidRDefault="00596A5E" w:rsidP="00596A5E">
      <w:pPr>
        <w:jc w:val="center"/>
      </w:pPr>
    </w:p>
    <w:p w14:paraId="710F3769" w14:textId="6FCDAE0E" w:rsidR="00596A5E" w:rsidRDefault="00596A5E" w:rsidP="00596A5E">
      <w:pPr>
        <w:jc w:val="center"/>
      </w:pPr>
    </w:p>
    <w:p w14:paraId="409B331E" w14:textId="1D04CC42" w:rsidR="00596A5E" w:rsidRDefault="00596A5E" w:rsidP="00596A5E">
      <w:pPr>
        <w:jc w:val="center"/>
      </w:pPr>
    </w:p>
    <w:p w14:paraId="5C1CC8F5" w14:textId="575635B2" w:rsidR="00596A5E" w:rsidRDefault="00596A5E" w:rsidP="00596A5E">
      <w:pPr>
        <w:jc w:val="center"/>
      </w:pPr>
    </w:p>
    <w:p w14:paraId="2156CD93" w14:textId="1A194710" w:rsidR="00596A5E" w:rsidRDefault="00596A5E" w:rsidP="00596A5E">
      <w:pPr>
        <w:jc w:val="center"/>
      </w:pPr>
    </w:p>
    <w:p w14:paraId="6D72C39A" w14:textId="77777777" w:rsidR="00596A5E" w:rsidRDefault="00596A5E" w:rsidP="00596A5E">
      <w:pPr>
        <w:pStyle w:val="paragraph"/>
        <w:spacing w:before="0" w:beforeAutospacing="0" w:after="0" w:afterAutospacing="0" w:line="480" w:lineRule="auto"/>
        <w:ind w:firstLine="720"/>
        <w:jc w:val="center"/>
        <w:textAlignment w:val="baseline"/>
        <w:rPr>
          <w:rStyle w:val="normaltextrun"/>
          <w:b/>
          <w:bCs/>
        </w:rPr>
      </w:pPr>
      <w:r w:rsidRPr="00596A5E">
        <w:rPr>
          <w:rStyle w:val="normaltextrun"/>
          <w:b/>
          <w:bCs/>
        </w:rPr>
        <w:t>4-1 Milestone: Create and Read in Python</w:t>
      </w:r>
    </w:p>
    <w:p w14:paraId="22845335" w14:textId="68B11B57" w:rsidR="00596A5E" w:rsidRDefault="00596A5E" w:rsidP="00596A5E">
      <w:pPr>
        <w:pStyle w:val="paragraph"/>
        <w:spacing w:before="0" w:beforeAutospacing="0" w:after="0" w:afterAutospacing="0" w:line="480" w:lineRule="auto"/>
        <w:ind w:firstLine="720"/>
        <w:jc w:val="center"/>
        <w:textAlignment w:val="baseline"/>
      </w:pPr>
      <w:r>
        <w:rPr>
          <w:rStyle w:val="normaltextrun"/>
        </w:rPr>
        <w:t>Aaron Ciminelli </w:t>
      </w:r>
      <w:r>
        <w:rPr>
          <w:rStyle w:val="eop"/>
        </w:rPr>
        <w:t> </w:t>
      </w:r>
    </w:p>
    <w:p w14:paraId="4978D0F9" w14:textId="77777777" w:rsidR="00596A5E" w:rsidRDefault="00596A5E" w:rsidP="00596A5E">
      <w:pPr>
        <w:pStyle w:val="paragraph"/>
        <w:spacing w:before="0" w:beforeAutospacing="0" w:after="0" w:afterAutospacing="0" w:line="480" w:lineRule="auto"/>
        <w:ind w:firstLine="720"/>
        <w:jc w:val="center"/>
        <w:textAlignment w:val="baseline"/>
      </w:pPr>
      <w:r>
        <w:rPr>
          <w:rStyle w:val="normaltextrun"/>
        </w:rPr>
        <w:t>SNHU</w:t>
      </w:r>
      <w:r>
        <w:rPr>
          <w:rStyle w:val="eop"/>
        </w:rPr>
        <w:t> </w:t>
      </w:r>
    </w:p>
    <w:p w14:paraId="3AF5CD8E" w14:textId="77777777" w:rsidR="00596A5E" w:rsidRDefault="00596A5E" w:rsidP="00596A5E">
      <w:pPr>
        <w:pStyle w:val="paragraph"/>
        <w:spacing w:before="0" w:beforeAutospacing="0" w:after="0" w:afterAutospacing="0" w:line="480" w:lineRule="auto"/>
        <w:ind w:firstLine="720"/>
        <w:jc w:val="center"/>
        <w:textAlignment w:val="baseline"/>
        <w:rPr>
          <w:rStyle w:val="normaltextrun"/>
        </w:rPr>
      </w:pPr>
      <w:r>
        <w:rPr>
          <w:rStyle w:val="normaltextrun"/>
        </w:rPr>
        <w:t>CS-340-T3341 Client/Server Development 23EW3</w:t>
      </w:r>
    </w:p>
    <w:p w14:paraId="02DB860C" w14:textId="77777777" w:rsidR="00596A5E" w:rsidRDefault="00596A5E" w:rsidP="00596A5E">
      <w:pPr>
        <w:pStyle w:val="paragraph"/>
        <w:spacing w:before="0" w:beforeAutospacing="0" w:after="0" w:afterAutospacing="0" w:line="480" w:lineRule="auto"/>
        <w:ind w:firstLine="720"/>
        <w:jc w:val="center"/>
        <w:textAlignment w:val="baseline"/>
        <w:rPr>
          <w:rStyle w:val="normaltextrun"/>
        </w:rPr>
      </w:pPr>
      <w:r>
        <w:rPr>
          <w:rStyle w:val="normaltextrun"/>
        </w:rPr>
        <w:t>Hari Paruchuri, Adjunct Professor (M.S, MBA)</w:t>
      </w:r>
    </w:p>
    <w:p w14:paraId="3AB23C72" w14:textId="342AED4F" w:rsidR="00596A5E" w:rsidRDefault="00596A5E" w:rsidP="00596A5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anuary, </w:t>
      </w:r>
      <w:r>
        <w:rPr>
          <w:rFonts w:ascii="Times New Roman" w:hAnsi="Times New Roman" w:cs="Times New Roman"/>
          <w:sz w:val="24"/>
          <w:szCs w:val="24"/>
        </w:rPr>
        <w:t>29</w:t>
      </w:r>
      <w:r>
        <w:rPr>
          <w:rFonts w:ascii="Times New Roman" w:hAnsi="Times New Roman" w:cs="Times New Roman"/>
          <w:sz w:val="24"/>
          <w:szCs w:val="24"/>
        </w:rPr>
        <w:t xml:space="preserve"> 2023 </w:t>
      </w:r>
    </w:p>
    <w:p w14:paraId="6DDECA23" w14:textId="16FD83C6" w:rsidR="00596A5E" w:rsidRDefault="00596A5E" w:rsidP="00596A5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B4FB81" w14:textId="38213CA9" w:rsidR="00596A5E" w:rsidRDefault="00596A5E" w:rsidP="00596A5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E20ED18" w14:textId="0034996C" w:rsidR="00596A5E" w:rsidRDefault="00596A5E" w:rsidP="00596A5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CEE86B1" w14:textId="65B238EC" w:rsidR="00596A5E" w:rsidRDefault="00596A5E" w:rsidP="00596A5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13EB14C" w14:textId="5D2451E0" w:rsidR="00596A5E" w:rsidRDefault="00596A5E" w:rsidP="00596A5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565F117" w14:textId="42DEE82E" w:rsidR="00596A5E" w:rsidRDefault="00596A5E" w:rsidP="00596A5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C7E0AF8" w14:textId="0A77B945" w:rsidR="00596A5E" w:rsidRDefault="00596A5E" w:rsidP="00596A5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E0B3235" w14:textId="7E91E02F" w:rsidR="00596A5E" w:rsidRDefault="00596A5E" w:rsidP="00596A5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1213C5E" w14:textId="67919E9C" w:rsidR="00596A5E" w:rsidRDefault="00596A5E" w:rsidP="00596A5E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96A5E">
        <w:rPr>
          <w:rFonts w:ascii="Times New Roman" w:hAnsi="Times New Roman" w:cs="Times New Roman"/>
          <w:b/>
          <w:bCs/>
          <w:sz w:val="24"/>
          <w:szCs w:val="24"/>
        </w:rPr>
        <w:lastRenderedPageBreak/>
        <w:t>importing a CSV file using the appropriate MongoDB import tool.</w:t>
      </w:r>
    </w:p>
    <w:p w14:paraId="587EBFAE" w14:textId="65D4C529" w:rsidR="00596A5E" w:rsidRPr="00596A5E" w:rsidRDefault="00596A5E" w:rsidP="00596A5E">
      <w:pPr>
        <w:spacing w:line="48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E9CAAB6" wp14:editId="017D953E">
            <wp:extent cx="5943600" cy="738505"/>
            <wp:effectExtent l="0" t="0" r="0" b="4445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8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7EF4D" w14:textId="60EF4FC2" w:rsidR="00596A5E" w:rsidRDefault="00596A5E" w:rsidP="00596A5E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D</w:t>
      </w:r>
      <w:r w:rsidRPr="00596A5E">
        <w:rPr>
          <w:b/>
          <w:bCs/>
        </w:rPr>
        <w:t>evelop a Python module in a PY file</w:t>
      </w:r>
    </w:p>
    <w:p w14:paraId="57D3A7B5" w14:textId="24657401" w:rsidR="00596A5E" w:rsidRDefault="00596A5E" w:rsidP="00596A5E">
      <w:pPr>
        <w:pStyle w:val="ListParagraph"/>
        <w:numPr>
          <w:ilvl w:val="1"/>
          <w:numId w:val="1"/>
        </w:numPr>
        <w:rPr>
          <w:b/>
          <w:bCs/>
        </w:rPr>
      </w:pPr>
      <w:r w:rsidRPr="00596A5E">
        <w:rPr>
          <w:b/>
          <w:bCs/>
        </w:rPr>
        <w:t>A method that inserts a document into a specified MongoDB database and collection</w:t>
      </w:r>
    </w:p>
    <w:p w14:paraId="631FFE49" w14:textId="4D1A9509" w:rsidR="00596A5E" w:rsidRDefault="00596A5E" w:rsidP="00596A5E">
      <w:pPr>
        <w:pStyle w:val="ListParagraph"/>
        <w:numPr>
          <w:ilvl w:val="1"/>
          <w:numId w:val="1"/>
        </w:numPr>
        <w:rPr>
          <w:b/>
          <w:bCs/>
        </w:rPr>
      </w:pPr>
      <w:r w:rsidRPr="00596A5E">
        <w:rPr>
          <w:b/>
          <w:bCs/>
        </w:rPr>
        <w:t>A method that queries for documents from a specified MongoDB database and specified collection</w:t>
      </w:r>
    </w:p>
    <w:p w14:paraId="0FD4645F" w14:textId="2AA27B90" w:rsidR="00596A5E" w:rsidRDefault="00596A5E" w:rsidP="00596A5E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2061429" wp14:editId="1113409D">
            <wp:extent cx="5943600" cy="5172075"/>
            <wp:effectExtent l="0" t="0" r="0" b="9525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7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B0374" w14:textId="42703F33" w:rsidR="00596A5E" w:rsidRDefault="00596A5E" w:rsidP="00596A5E">
      <w:pPr>
        <w:rPr>
          <w:b/>
          <w:bCs/>
        </w:rPr>
      </w:pPr>
    </w:p>
    <w:p w14:paraId="67355AFF" w14:textId="38B7E908" w:rsidR="00596A5E" w:rsidRDefault="00596A5E" w:rsidP="00596A5E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C</w:t>
      </w:r>
      <w:r w:rsidRPr="00596A5E">
        <w:rPr>
          <w:b/>
          <w:bCs/>
        </w:rPr>
        <w:t>reate a Python testing script</w:t>
      </w:r>
    </w:p>
    <w:p w14:paraId="0273A084" w14:textId="151EB7B4" w:rsidR="00596A5E" w:rsidRDefault="00596A5E" w:rsidP="00596A5E">
      <w:pPr>
        <w:pStyle w:val="ListParagraph"/>
      </w:pPr>
      <w:r>
        <w:lastRenderedPageBreak/>
        <w:t xml:space="preserve">For this step I had iniatally created privileges for the wrong DB, so I needed to create the nesasarry permissions. </w:t>
      </w:r>
    </w:p>
    <w:p w14:paraId="567A4191" w14:textId="2B3234F7" w:rsidR="00596A5E" w:rsidRPr="00596A5E" w:rsidRDefault="00596A5E" w:rsidP="00596A5E">
      <w:pPr>
        <w:pStyle w:val="ListParagraph"/>
        <w:rPr>
          <w:color w:val="FFFFFF" w:themeColor="background1"/>
        </w:rPr>
      </w:pPr>
    </w:p>
    <w:p w14:paraId="460987CB" w14:textId="1F11A5E2" w:rsidR="00596A5E" w:rsidRDefault="00596A5E" w:rsidP="00596A5E">
      <w:pPr>
        <w:pStyle w:val="ListParagraph"/>
        <w:rPr>
          <w:rFonts w:ascii="Cascadia Code" w:hAnsi="Cascadia Code"/>
          <w:color w:val="FFFFFF" w:themeColor="background1"/>
          <w:sz w:val="20"/>
          <w:szCs w:val="20"/>
        </w:rPr>
      </w:pPr>
      <w:r w:rsidRPr="00596A5E">
        <w:rPr>
          <w:rFonts w:ascii="Cascadia Code" w:hAnsi="Cascadia Code"/>
          <w:color w:val="FFFFFF" w:themeColor="background1"/>
          <w:sz w:val="20"/>
          <w:szCs w:val="20"/>
          <w:highlight w:val="black"/>
        </w:rPr>
        <w:t xml:space="preserve">&gt; </w:t>
      </w:r>
      <w:r w:rsidRPr="00596A5E">
        <w:rPr>
          <w:rFonts w:ascii="Cascadia Code" w:hAnsi="Cascadia Code"/>
          <w:color w:val="FFFFFF" w:themeColor="background1"/>
          <w:sz w:val="20"/>
          <w:szCs w:val="20"/>
          <w:highlight w:val="black"/>
        </w:rPr>
        <w:t>db.grantRolesToUser("aacuser", [{ role: "readWrite", db: "animals" }])</w:t>
      </w:r>
    </w:p>
    <w:p w14:paraId="031582E2" w14:textId="6B4AB8EB" w:rsidR="00596A5E" w:rsidRDefault="00596A5E" w:rsidP="00596A5E">
      <w:pPr>
        <w:pStyle w:val="ListParagraph"/>
        <w:rPr>
          <w:rFonts w:ascii="Cascadia Code" w:hAnsi="Cascadia Code"/>
          <w:color w:val="FFFFFF" w:themeColor="background1"/>
          <w:sz w:val="20"/>
          <w:szCs w:val="20"/>
        </w:rPr>
      </w:pPr>
    </w:p>
    <w:p w14:paraId="2CA4FEA5" w14:textId="6345AE14" w:rsidR="00596A5E" w:rsidRPr="00596A5E" w:rsidRDefault="00596A5E" w:rsidP="00596A5E">
      <w:pPr>
        <w:pStyle w:val="ListParagraph"/>
        <w:rPr>
          <w:rFonts w:ascii="Cascadia Code" w:hAnsi="Cascadia Code"/>
          <w:sz w:val="20"/>
          <w:szCs w:val="20"/>
        </w:rPr>
      </w:pPr>
      <w:r>
        <w:rPr>
          <w:rFonts w:ascii="Cascadia Code" w:hAnsi="Cascadia Code"/>
          <w:sz w:val="20"/>
          <w:szCs w:val="20"/>
        </w:rPr>
        <w:t>This fixed my “</w:t>
      </w:r>
      <w:r w:rsidRPr="00596A5E">
        <w:rPr>
          <w:rFonts w:ascii="Cascadia Code" w:hAnsi="Cascadia Code"/>
          <w:sz w:val="20"/>
          <w:szCs w:val="20"/>
        </w:rPr>
        <w:t>OperationFailure: not authorized on AAC to execute command</w:t>
      </w:r>
      <w:r>
        <w:rPr>
          <w:rFonts w:ascii="Cascadia Code" w:hAnsi="Cascadia Code"/>
          <w:sz w:val="20"/>
          <w:szCs w:val="20"/>
        </w:rPr>
        <w:t>” error</w:t>
      </w:r>
    </w:p>
    <w:p w14:paraId="48BE08AE" w14:textId="0F197F05" w:rsidR="00596A5E" w:rsidRDefault="00596A5E" w:rsidP="00596A5E">
      <w:pPr>
        <w:ind w:left="36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244FA79" wp14:editId="3C868141">
            <wp:extent cx="5943600" cy="5248275"/>
            <wp:effectExtent l="0" t="0" r="0" b="9525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4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AA593" w14:textId="414B4E75" w:rsidR="00596A5E" w:rsidRPr="00596A5E" w:rsidRDefault="00596A5E" w:rsidP="00596A5E">
      <w:pPr>
        <w:ind w:left="360"/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010DAC6F" wp14:editId="2F10F5F1">
            <wp:extent cx="5943600" cy="5069840"/>
            <wp:effectExtent l="0" t="0" r="0" b="0"/>
            <wp:docPr id="4" name="Picture 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69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96A5E" w:rsidRPr="00596A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scadia Code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695156"/>
    <w:multiLevelType w:val="hybridMultilevel"/>
    <w:tmpl w:val="23EA1B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49807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ztzAyMLcwNjc3NDNV0lEKTi0uzszPAykwrAUAqL6C3ywAAAA="/>
  </w:docVars>
  <w:rsids>
    <w:rsidRoot w:val="00596A5E"/>
    <w:rsid w:val="004F6233"/>
    <w:rsid w:val="00596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D2053D"/>
  <w15:chartTrackingRefBased/>
  <w15:docId w15:val="{F9C029DC-F41F-41AC-8A18-84F1F270A0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6A5E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596A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96A5E"/>
  </w:style>
  <w:style w:type="character" w:customStyle="1" w:styleId="eop">
    <w:name w:val="eop"/>
    <w:basedOn w:val="DefaultParagraphFont"/>
    <w:rsid w:val="00596A5E"/>
  </w:style>
  <w:style w:type="paragraph" w:styleId="ListParagraph">
    <w:name w:val="List Paragraph"/>
    <w:basedOn w:val="Normal"/>
    <w:uiPriority w:val="34"/>
    <w:qFormat/>
    <w:rsid w:val="00596A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3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</TotalTime>
  <Pages>4</Pages>
  <Words>116</Words>
  <Characters>664</Characters>
  <Application>Microsoft Office Word</Application>
  <DocSecurity>0</DocSecurity>
  <Lines>5</Lines>
  <Paragraphs>1</Paragraphs>
  <ScaleCrop>false</ScaleCrop>
  <Company/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Ciminelli</dc:creator>
  <cp:keywords/>
  <dc:description/>
  <cp:lastModifiedBy>Aaron Ciminelli</cp:lastModifiedBy>
  <cp:revision>1</cp:revision>
  <dcterms:created xsi:type="dcterms:W3CDTF">2023-01-31T22:36:00Z</dcterms:created>
  <dcterms:modified xsi:type="dcterms:W3CDTF">2023-02-01T02:03:00Z</dcterms:modified>
</cp:coreProperties>
</file>